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B278B" w14:textId="77777777" w:rsidR="000D36F5" w:rsidRPr="000D36F5" w:rsidRDefault="000D36F5" w:rsidP="00EA0320">
      <w:pPr>
        <w:widowControl w:val="0"/>
        <w:jc w:val="center"/>
        <w:rPr>
          <w:rFonts w:ascii="Gotham Book" w:hAnsi="Gotham Book"/>
          <w:sz w:val="20"/>
          <w:szCs w:val="20"/>
          <w:lang w:val="lt-LT"/>
        </w:rPr>
      </w:pPr>
    </w:p>
    <w:p w14:paraId="1CB5BB27" w14:textId="53C31048" w:rsidR="000D36F5" w:rsidRPr="000D36F5" w:rsidRDefault="000D36F5" w:rsidP="00EA0320">
      <w:pPr>
        <w:widowControl w:val="0"/>
        <w:jc w:val="center"/>
        <w:rPr>
          <w:rFonts w:ascii="Gotham Book" w:hAnsi="Gotham Book"/>
          <w:sz w:val="20"/>
          <w:szCs w:val="20"/>
          <w:lang w:val="lt-LT"/>
        </w:rPr>
      </w:pPr>
      <w:r w:rsidRPr="000D36F5">
        <w:rPr>
          <w:rFonts w:ascii="Gotham Book" w:hAnsi="Gotham Book"/>
          <w:sz w:val="20"/>
          <w:szCs w:val="20"/>
          <w:lang w:val="lt-LT"/>
        </w:rPr>
        <w:t>____________________________________</w:t>
      </w:r>
    </w:p>
    <w:p w14:paraId="7D546CA6" w14:textId="32D8B72B" w:rsidR="000D36F5" w:rsidRDefault="000D36F5" w:rsidP="00EA0320">
      <w:pPr>
        <w:widowControl w:val="0"/>
        <w:jc w:val="center"/>
        <w:rPr>
          <w:rFonts w:ascii="Gotham Book" w:hAnsi="Gotham Book"/>
          <w:sz w:val="20"/>
          <w:szCs w:val="20"/>
          <w:lang w:val="lt-LT"/>
        </w:rPr>
      </w:pPr>
      <w:r>
        <w:rPr>
          <w:rFonts w:ascii="Gotham Book" w:hAnsi="Gotham Book"/>
          <w:sz w:val="20"/>
          <w:szCs w:val="20"/>
          <w:lang w:val="lt-LT"/>
        </w:rPr>
        <w:t>(Vardas ir Pavardė)</w:t>
      </w:r>
    </w:p>
    <w:p w14:paraId="3EF7C4E3" w14:textId="42491141" w:rsidR="000D36F5" w:rsidRDefault="000D36F5" w:rsidP="000D36F5">
      <w:pPr>
        <w:widowControl w:val="0"/>
        <w:jc w:val="both"/>
        <w:rPr>
          <w:rFonts w:ascii="Gotham Book" w:hAnsi="Gotham Book"/>
          <w:sz w:val="20"/>
          <w:szCs w:val="20"/>
          <w:lang w:val="lt-LT"/>
        </w:rPr>
      </w:pPr>
    </w:p>
    <w:p w14:paraId="0827CDD2" w14:textId="11223F86" w:rsidR="000D36F5" w:rsidRDefault="000D36F5" w:rsidP="000D36F5">
      <w:pPr>
        <w:widowControl w:val="0"/>
        <w:jc w:val="both"/>
        <w:rPr>
          <w:rFonts w:ascii="Gotham Book" w:hAnsi="Gotham Book"/>
          <w:sz w:val="20"/>
          <w:szCs w:val="20"/>
          <w:lang w:val="lt-LT"/>
        </w:rPr>
      </w:pPr>
      <w:r>
        <w:rPr>
          <w:rFonts w:ascii="Gotham Book" w:hAnsi="Gotham Book"/>
          <w:sz w:val="20"/>
          <w:szCs w:val="20"/>
          <w:lang w:val="lt-LT"/>
        </w:rPr>
        <w:t xml:space="preserve">Valstybinio mokslinių tyrimų instituto </w:t>
      </w:r>
    </w:p>
    <w:p w14:paraId="69EBB7AB" w14:textId="661D7AE3" w:rsidR="000D36F5" w:rsidRDefault="000D36F5" w:rsidP="000D36F5">
      <w:pPr>
        <w:widowControl w:val="0"/>
        <w:jc w:val="both"/>
        <w:rPr>
          <w:rFonts w:ascii="Gotham Book" w:hAnsi="Gotham Book"/>
          <w:sz w:val="20"/>
          <w:szCs w:val="20"/>
          <w:lang w:val="lt-LT"/>
        </w:rPr>
      </w:pPr>
      <w:r>
        <w:rPr>
          <w:rFonts w:ascii="Gotham Book" w:hAnsi="Gotham Book"/>
          <w:sz w:val="20"/>
          <w:szCs w:val="20"/>
          <w:lang w:val="lt-LT"/>
        </w:rPr>
        <w:t>Fizinių ir technologijos mokslų centro</w:t>
      </w:r>
    </w:p>
    <w:p w14:paraId="1400328E" w14:textId="1F5FCB19" w:rsidR="000D36F5" w:rsidRDefault="000D36F5" w:rsidP="000D36F5">
      <w:pPr>
        <w:widowControl w:val="0"/>
        <w:jc w:val="both"/>
        <w:rPr>
          <w:rFonts w:ascii="Gotham Book" w:hAnsi="Gotham Book"/>
          <w:sz w:val="20"/>
          <w:szCs w:val="20"/>
          <w:lang w:val="lt-LT"/>
        </w:rPr>
      </w:pPr>
      <w:r>
        <w:rPr>
          <w:rFonts w:ascii="Gotham Book" w:hAnsi="Gotham Book"/>
          <w:sz w:val="20"/>
          <w:szCs w:val="20"/>
          <w:lang w:val="lt-LT"/>
        </w:rPr>
        <w:t>direktoriui</w:t>
      </w:r>
    </w:p>
    <w:p w14:paraId="01C725E3" w14:textId="38FF3109" w:rsidR="000D36F5" w:rsidRDefault="000D36F5" w:rsidP="000D36F5">
      <w:pPr>
        <w:widowControl w:val="0"/>
        <w:jc w:val="both"/>
        <w:rPr>
          <w:rFonts w:ascii="Gotham Book" w:hAnsi="Gotham Book"/>
          <w:sz w:val="20"/>
          <w:szCs w:val="20"/>
          <w:lang w:val="lt-LT"/>
        </w:rPr>
      </w:pPr>
    </w:p>
    <w:p w14:paraId="3108ED87" w14:textId="2BC44FCE" w:rsidR="000D36F5" w:rsidRPr="000D36F5" w:rsidRDefault="000D36F5" w:rsidP="000D36F5">
      <w:pPr>
        <w:widowControl w:val="0"/>
        <w:jc w:val="center"/>
        <w:rPr>
          <w:rFonts w:ascii="Gotham Bold" w:hAnsi="Gotham Bold"/>
          <w:sz w:val="20"/>
          <w:szCs w:val="20"/>
          <w:lang w:val="lt-LT"/>
        </w:rPr>
      </w:pPr>
      <w:r w:rsidRPr="000D36F5">
        <w:rPr>
          <w:rFonts w:ascii="Gotham Bold" w:hAnsi="Gotham Bold"/>
          <w:sz w:val="20"/>
          <w:szCs w:val="20"/>
          <w:lang w:val="lt-LT"/>
        </w:rPr>
        <w:t>PRAŠYMAS</w:t>
      </w:r>
    </w:p>
    <w:p w14:paraId="2EA884AA" w14:textId="7176B5A9" w:rsidR="000D36F5" w:rsidRDefault="000D36F5" w:rsidP="000D36F5">
      <w:pPr>
        <w:widowControl w:val="0"/>
        <w:jc w:val="center"/>
        <w:rPr>
          <w:rFonts w:ascii="Gotham Bold" w:hAnsi="Gotham Bold"/>
          <w:sz w:val="20"/>
          <w:szCs w:val="20"/>
          <w:lang w:val="lt-LT"/>
        </w:rPr>
      </w:pPr>
      <w:r w:rsidRPr="000D36F5">
        <w:rPr>
          <w:rFonts w:ascii="Gotham Bold" w:hAnsi="Gotham Bold"/>
          <w:sz w:val="20"/>
          <w:szCs w:val="20"/>
          <w:lang w:val="lt-LT"/>
        </w:rPr>
        <w:t>DĖL VALSTYBINIO MOKSLINIŲ TYRIMŲ INSTITUTO FIZINIŲ IR TECHNOLOGIJOS MOKSLŲ CENTRO</w:t>
      </w:r>
      <w:r>
        <w:rPr>
          <w:rFonts w:ascii="Gotham Bold" w:hAnsi="Gotham Bold"/>
          <w:sz w:val="20"/>
          <w:szCs w:val="20"/>
          <w:lang w:val="lt-LT"/>
        </w:rPr>
        <w:t xml:space="preserve"> MOKSLININKO EMERITO VARDO (STATUSO) SUTEIKIMO</w:t>
      </w:r>
    </w:p>
    <w:p w14:paraId="72240D8D" w14:textId="76C20498" w:rsidR="000D36F5" w:rsidRDefault="000D36F5" w:rsidP="000D36F5">
      <w:pPr>
        <w:widowControl w:val="0"/>
        <w:jc w:val="center"/>
        <w:rPr>
          <w:rFonts w:ascii="Gotham Book" w:hAnsi="Gotham Book"/>
          <w:sz w:val="20"/>
          <w:szCs w:val="20"/>
          <w:lang w:val="lt-LT"/>
        </w:rPr>
      </w:pPr>
      <w:r>
        <w:rPr>
          <w:rFonts w:ascii="Gotham Book" w:hAnsi="Gotham Book"/>
          <w:sz w:val="20"/>
          <w:szCs w:val="20"/>
          <w:lang w:val="lt-LT"/>
        </w:rPr>
        <w:t>20.....-....-......</w:t>
      </w:r>
    </w:p>
    <w:p w14:paraId="0C373C79" w14:textId="01E0EB55" w:rsidR="000D36F5" w:rsidRDefault="000D36F5" w:rsidP="000D36F5">
      <w:pPr>
        <w:widowControl w:val="0"/>
        <w:jc w:val="center"/>
        <w:rPr>
          <w:rFonts w:ascii="Gotham Book" w:hAnsi="Gotham Book"/>
          <w:sz w:val="20"/>
          <w:szCs w:val="20"/>
          <w:lang w:val="lt-LT"/>
        </w:rPr>
      </w:pPr>
      <w:r>
        <w:rPr>
          <w:rFonts w:ascii="Gotham Book" w:hAnsi="Gotham Book"/>
          <w:sz w:val="20"/>
          <w:szCs w:val="20"/>
          <w:lang w:val="lt-LT"/>
        </w:rPr>
        <w:t>Vilnius</w:t>
      </w:r>
    </w:p>
    <w:p w14:paraId="2CB0DD25" w14:textId="18208FF1" w:rsidR="000D36F5" w:rsidRDefault="000D36F5" w:rsidP="000D36F5">
      <w:pPr>
        <w:widowControl w:val="0"/>
        <w:ind w:firstLine="709"/>
        <w:jc w:val="center"/>
        <w:rPr>
          <w:rFonts w:ascii="Gotham Book" w:hAnsi="Gotham Book"/>
          <w:sz w:val="20"/>
          <w:szCs w:val="20"/>
          <w:lang w:val="lt-LT"/>
        </w:rPr>
      </w:pPr>
    </w:p>
    <w:p w14:paraId="343EBD36" w14:textId="18BB4B7C" w:rsidR="000D36F5" w:rsidRDefault="000D36F5" w:rsidP="000D36F5">
      <w:pPr>
        <w:widowControl w:val="0"/>
        <w:ind w:firstLine="709"/>
        <w:jc w:val="both"/>
        <w:rPr>
          <w:rFonts w:ascii="Gotham Book" w:hAnsi="Gotham Book"/>
          <w:sz w:val="20"/>
          <w:szCs w:val="20"/>
          <w:lang w:val="lt-LT"/>
        </w:rPr>
      </w:pPr>
      <w:r>
        <w:rPr>
          <w:rFonts w:ascii="Gotham Book" w:hAnsi="Gotham Book"/>
          <w:sz w:val="20"/>
          <w:szCs w:val="20"/>
          <w:lang w:val="lt-LT"/>
        </w:rPr>
        <w:t>Prašau suteikti Valstybinio mokslinių tyrimų instituto Fizinių ir technologijos mokslų centro mokslininko emerito vardą (statusą). Su Mokslininko emerito vardo (statuso) suteikimo tvarkos aprašu susipažinau ir įsipareigoju laikytis</w:t>
      </w:r>
      <w:r w:rsidRPr="000D36F5">
        <w:rPr>
          <w:rFonts w:ascii="Gotham Book" w:hAnsi="Gotham Book"/>
          <w:sz w:val="20"/>
          <w:szCs w:val="20"/>
          <w:lang w:val="lt-LT"/>
        </w:rPr>
        <w:t xml:space="preserve"> </w:t>
      </w:r>
      <w:r>
        <w:rPr>
          <w:rFonts w:ascii="Gotham Book" w:hAnsi="Gotham Book"/>
          <w:sz w:val="20"/>
          <w:szCs w:val="20"/>
          <w:lang w:val="lt-LT"/>
        </w:rPr>
        <w:t>aprašo nuostatų.</w:t>
      </w:r>
    </w:p>
    <w:p w14:paraId="644B9DD9" w14:textId="33A7D647" w:rsidR="000D36F5" w:rsidRDefault="000D36F5" w:rsidP="000D36F5">
      <w:pPr>
        <w:widowControl w:val="0"/>
        <w:ind w:firstLine="709"/>
        <w:jc w:val="both"/>
        <w:rPr>
          <w:rFonts w:ascii="Gotham Book" w:hAnsi="Gotham Book"/>
          <w:sz w:val="20"/>
          <w:szCs w:val="20"/>
          <w:lang w:val="lt-LT"/>
        </w:rPr>
      </w:pPr>
      <w:r>
        <w:rPr>
          <w:rFonts w:ascii="Gotham Book" w:hAnsi="Gotham Book"/>
          <w:sz w:val="20"/>
          <w:szCs w:val="20"/>
          <w:lang w:val="lt-LT"/>
        </w:rPr>
        <w:t>PRIDEDAMA:</w:t>
      </w:r>
    </w:p>
    <w:p w14:paraId="48D43EEE" w14:textId="47AD20B4" w:rsidR="000D36F5" w:rsidRDefault="004D490E" w:rsidP="000D36F5">
      <w:pPr>
        <w:pStyle w:val="ListParagraph"/>
        <w:widowControl w:val="0"/>
        <w:numPr>
          <w:ilvl w:val="0"/>
          <w:numId w:val="4"/>
        </w:numPr>
        <w:ind w:left="0" w:firstLine="709"/>
        <w:jc w:val="both"/>
        <w:rPr>
          <w:rFonts w:ascii="Gotham Book" w:hAnsi="Gotham Book"/>
          <w:sz w:val="20"/>
        </w:rPr>
      </w:pPr>
      <w:r>
        <w:rPr>
          <w:rFonts w:ascii="Gotham Book" w:hAnsi="Gotham Book"/>
          <w:sz w:val="20"/>
          <w:lang w:val="pt-PT"/>
        </w:rPr>
        <w:t xml:space="preserve"> M</w:t>
      </w:r>
      <w:r>
        <w:rPr>
          <w:rFonts w:ascii="Gotham Book" w:hAnsi="Gotham Book"/>
          <w:sz w:val="20"/>
          <w:lang w:val="pt-PT"/>
        </w:rPr>
        <w:t>okslinės ir akademinės veiklos apžvalg</w:t>
      </w:r>
      <w:r>
        <w:rPr>
          <w:rFonts w:ascii="Gotham Book" w:hAnsi="Gotham Book"/>
          <w:sz w:val="20"/>
          <w:lang w:val="pt-PT"/>
        </w:rPr>
        <w:t>a</w:t>
      </w:r>
      <w:r w:rsidR="000D36F5">
        <w:rPr>
          <w:rFonts w:ascii="Gotham Book" w:hAnsi="Gotham Book"/>
          <w:sz w:val="20"/>
        </w:rPr>
        <w:t>;</w:t>
      </w:r>
    </w:p>
    <w:p w14:paraId="297578EB" w14:textId="261EA436" w:rsidR="000D36F5" w:rsidRDefault="000D36F5" w:rsidP="004D490E">
      <w:pPr>
        <w:pStyle w:val="ListParagraph"/>
        <w:widowControl w:val="0"/>
        <w:numPr>
          <w:ilvl w:val="0"/>
          <w:numId w:val="4"/>
        </w:numPr>
        <w:ind w:left="0" w:firstLine="709"/>
        <w:jc w:val="both"/>
        <w:rPr>
          <w:rFonts w:ascii="Gotham Book" w:hAnsi="Gotham Book"/>
          <w:sz w:val="20"/>
        </w:rPr>
      </w:pPr>
      <w:r>
        <w:rPr>
          <w:rFonts w:ascii="Gotham Book" w:hAnsi="Gotham Book"/>
          <w:sz w:val="20"/>
        </w:rPr>
        <w:t>Gyvenimo aprašymas (</w:t>
      </w:r>
      <w:r w:rsidRPr="004D490E">
        <w:rPr>
          <w:rFonts w:ascii="Gotham Book" w:hAnsi="Gotham Book"/>
          <w:i/>
          <w:iCs/>
          <w:sz w:val="20"/>
        </w:rPr>
        <w:t>Curriculum vitae</w:t>
      </w:r>
      <w:r>
        <w:rPr>
          <w:rFonts w:ascii="Gotham Book" w:hAnsi="Gotham Book"/>
          <w:sz w:val="20"/>
        </w:rPr>
        <w:t>)</w:t>
      </w:r>
      <w:r w:rsidR="004D490E">
        <w:rPr>
          <w:rFonts w:ascii="Gotham Book" w:hAnsi="Gotham Book"/>
          <w:sz w:val="20"/>
        </w:rPr>
        <w:t>.</w:t>
      </w:r>
    </w:p>
    <w:p w14:paraId="008E7D85" w14:textId="77777777" w:rsidR="004D490E" w:rsidRPr="004D490E" w:rsidRDefault="004D490E" w:rsidP="004D490E">
      <w:pPr>
        <w:pStyle w:val="ListParagraph"/>
        <w:widowControl w:val="0"/>
        <w:ind w:left="709"/>
        <w:jc w:val="both"/>
        <w:rPr>
          <w:rFonts w:ascii="Gotham Book" w:hAnsi="Gotham Book"/>
          <w:sz w:val="20"/>
        </w:rPr>
      </w:pPr>
    </w:p>
    <w:p w14:paraId="62193335" w14:textId="7BCE566F" w:rsidR="000D36F5" w:rsidRDefault="000D36F5" w:rsidP="000D36F5">
      <w:pPr>
        <w:widowControl w:val="0"/>
        <w:ind w:left="360"/>
        <w:jc w:val="both"/>
        <w:rPr>
          <w:rFonts w:ascii="Gotham Book" w:hAnsi="Gotham Book"/>
          <w:sz w:val="20"/>
        </w:rPr>
      </w:pPr>
    </w:p>
    <w:p w14:paraId="25CE3FFC" w14:textId="2C8F6239" w:rsidR="000D36F5" w:rsidRPr="000D36F5" w:rsidRDefault="000D36F5" w:rsidP="000D36F5">
      <w:pPr>
        <w:widowControl w:val="0"/>
        <w:ind w:left="360"/>
        <w:jc w:val="right"/>
        <w:rPr>
          <w:rFonts w:ascii="Gotham Book" w:hAnsi="Gotham Book"/>
          <w:sz w:val="20"/>
        </w:rPr>
      </w:pPr>
      <w:r>
        <w:rPr>
          <w:rFonts w:ascii="Gotham Book" w:hAnsi="Gotham Book"/>
          <w:sz w:val="20"/>
        </w:rPr>
        <w:t>_____________________</w:t>
      </w:r>
    </w:p>
    <w:p w14:paraId="25365EA4" w14:textId="22A55D40" w:rsidR="000D36F5" w:rsidRPr="000D36F5" w:rsidRDefault="000D36F5" w:rsidP="000D36F5">
      <w:pPr>
        <w:widowControl w:val="0"/>
        <w:jc w:val="center"/>
        <w:rPr>
          <w:rFonts w:ascii="Gotham Book" w:hAnsi="Gotham Book"/>
          <w:i/>
          <w:sz w:val="20"/>
          <w:szCs w:val="20"/>
          <w:lang w:val="lt-LT"/>
        </w:rPr>
      </w:pPr>
      <w:r w:rsidRPr="000D36F5">
        <w:rPr>
          <w:rFonts w:ascii="Gotham Book" w:hAnsi="Gotham Book"/>
          <w:i/>
          <w:sz w:val="20"/>
          <w:szCs w:val="20"/>
          <w:lang w:val="lt-LT"/>
        </w:rPr>
        <w:t xml:space="preserve">                                       </w:t>
      </w:r>
      <w:r>
        <w:rPr>
          <w:rFonts w:ascii="Gotham Book" w:hAnsi="Gotham Book"/>
          <w:i/>
          <w:sz w:val="20"/>
          <w:szCs w:val="20"/>
          <w:lang w:val="lt-LT"/>
        </w:rPr>
        <w:t xml:space="preserve">                                                                               </w:t>
      </w:r>
      <w:r w:rsidRPr="000D36F5">
        <w:rPr>
          <w:rFonts w:ascii="Gotham Book" w:hAnsi="Gotham Book"/>
          <w:i/>
          <w:sz w:val="20"/>
          <w:szCs w:val="20"/>
          <w:lang w:val="lt-LT"/>
        </w:rPr>
        <w:t>(parašas)</w:t>
      </w:r>
    </w:p>
    <w:p w14:paraId="48E6FF3F" w14:textId="60DAFD02" w:rsidR="000D36F5" w:rsidRDefault="000D36F5" w:rsidP="00EA0320">
      <w:pPr>
        <w:widowControl w:val="0"/>
        <w:jc w:val="center"/>
        <w:rPr>
          <w:rFonts w:ascii="Gotham Bold" w:hAnsi="Gotham Bold"/>
          <w:sz w:val="20"/>
          <w:szCs w:val="20"/>
          <w:lang w:val="lt-LT"/>
        </w:rPr>
      </w:pPr>
    </w:p>
    <w:p w14:paraId="4C292FDC" w14:textId="631DE79B" w:rsidR="000D36F5" w:rsidRDefault="000D36F5" w:rsidP="00EA0320">
      <w:pPr>
        <w:widowControl w:val="0"/>
        <w:jc w:val="center"/>
        <w:rPr>
          <w:rFonts w:ascii="Gotham Bold" w:hAnsi="Gotham Bold"/>
          <w:sz w:val="20"/>
          <w:szCs w:val="20"/>
          <w:lang w:val="lt-LT"/>
        </w:rPr>
      </w:pPr>
    </w:p>
    <w:p w14:paraId="0D4B199A" w14:textId="1521D8D4" w:rsidR="000D36F5" w:rsidRDefault="000D36F5" w:rsidP="00EA0320">
      <w:pPr>
        <w:widowControl w:val="0"/>
        <w:jc w:val="center"/>
        <w:rPr>
          <w:rFonts w:ascii="Gotham Bold" w:hAnsi="Gotham Bold"/>
          <w:sz w:val="20"/>
          <w:szCs w:val="20"/>
          <w:lang w:val="lt-LT"/>
        </w:rPr>
      </w:pPr>
    </w:p>
    <w:sectPr w:rsidR="000D36F5" w:rsidSect="0099535D">
      <w:headerReference w:type="even" r:id="rId8"/>
      <w:headerReference w:type="default" r:id="rId9"/>
      <w:footerReference w:type="even" r:id="rId10"/>
      <w:headerReference w:type="first" r:id="rId11"/>
      <w:pgSz w:w="11907" w:h="16840" w:code="9"/>
      <w:pgMar w:top="1134" w:right="567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E81FF" w14:textId="77777777" w:rsidR="0093783D" w:rsidRDefault="0093783D">
      <w:r>
        <w:separator/>
      </w:r>
    </w:p>
  </w:endnote>
  <w:endnote w:type="continuationSeparator" w:id="0">
    <w:p w14:paraId="26E81E4D" w14:textId="77777777" w:rsidR="0093783D" w:rsidRDefault="0093783D">
      <w:r>
        <w:continuationSeparator/>
      </w:r>
    </w:p>
  </w:endnote>
  <w:endnote w:type="continuationNotice" w:id="1">
    <w:p w14:paraId="5CFA4F6D" w14:textId="77777777" w:rsidR="0093783D" w:rsidRDefault="009378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Gotham Book">
    <w:panose1 w:val="02000604040000020004"/>
    <w:charset w:val="00"/>
    <w:family w:val="modern"/>
    <w:notTrueType/>
    <w:pitch w:val="variable"/>
    <w:sig w:usb0="00000087" w:usb1="00000000" w:usb2="00000000" w:usb3="00000000" w:csb0="0000000B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Gotham Bold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B26A9" w14:textId="77777777" w:rsidR="001B6EE7" w:rsidRDefault="001B6EE7" w:rsidP="00942C7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BE71562" w14:textId="77777777" w:rsidR="001B6EE7" w:rsidRDefault="001B6EE7" w:rsidP="00611DD8">
    <w:pPr>
      <w:pStyle w:val="Footer"/>
    </w:pPr>
  </w:p>
  <w:p w14:paraId="43FC8780" w14:textId="77777777" w:rsidR="0085317E" w:rsidRDefault="0085317E"/>
  <w:p w14:paraId="3BC388EE" w14:textId="77777777" w:rsidR="0085317E" w:rsidRDefault="0085317E"/>
  <w:p w14:paraId="65213894" w14:textId="77777777" w:rsidR="0085317E" w:rsidRDefault="0085317E"/>
  <w:p w14:paraId="0D9251FF" w14:textId="77777777" w:rsidR="0085317E" w:rsidRDefault="0085317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55CFD" w14:textId="77777777" w:rsidR="0093783D" w:rsidRDefault="0093783D">
      <w:r>
        <w:separator/>
      </w:r>
    </w:p>
  </w:footnote>
  <w:footnote w:type="continuationSeparator" w:id="0">
    <w:p w14:paraId="61E199C1" w14:textId="77777777" w:rsidR="0093783D" w:rsidRDefault="0093783D">
      <w:r>
        <w:continuationSeparator/>
      </w:r>
    </w:p>
  </w:footnote>
  <w:footnote w:type="continuationNotice" w:id="1">
    <w:p w14:paraId="3D728023" w14:textId="77777777" w:rsidR="0093783D" w:rsidRDefault="009378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751F3" w14:textId="77777777" w:rsidR="001B6EE7" w:rsidRDefault="001B6EE7" w:rsidP="00F90D82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4AFC13A" w14:textId="77777777" w:rsidR="001B6EE7" w:rsidRDefault="001B6EE7">
    <w:pPr>
      <w:pStyle w:val="Header"/>
    </w:pPr>
  </w:p>
  <w:p w14:paraId="6BF8DF9C" w14:textId="77777777" w:rsidR="0085317E" w:rsidRDefault="0085317E"/>
  <w:p w14:paraId="4E404FA5" w14:textId="77777777" w:rsidR="0085317E" w:rsidRDefault="0085317E"/>
  <w:p w14:paraId="5335C848" w14:textId="77777777" w:rsidR="0085317E" w:rsidRDefault="0085317E"/>
  <w:p w14:paraId="2F9B351E" w14:textId="77777777" w:rsidR="0085317E" w:rsidRDefault="0085317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EB1EC" w14:textId="77777777" w:rsidR="001B6EE7" w:rsidRPr="00FD2A31" w:rsidRDefault="001B6EE7" w:rsidP="00F90D82">
    <w:pPr>
      <w:pStyle w:val="Header"/>
      <w:framePr w:wrap="around" w:vAnchor="text" w:hAnchor="margin" w:xAlign="center" w:y="1"/>
      <w:rPr>
        <w:rStyle w:val="PageNumber"/>
        <w:rFonts w:ascii="Gotham Book" w:hAnsi="Gotham Book"/>
        <w:sz w:val="16"/>
        <w:szCs w:val="16"/>
      </w:rPr>
    </w:pPr>
    <w:r w:rsidRPr="00FD2A31">
      <w:rPr>
        <w:rStyle w:val="PageNumber"/>
        <w:rFonts w:ascii="Gotham Book" w:hAnsi="Gotham Book"/>
        <w:sz w:val="16"/>
        <w:szCs w:val="16"/>
      </w:rPr>
      <w:fldChar w:fldCharType="begin"/>
    </w:r>
    <w:r w:rsidRPr="00FD2A31">
      <w:rPr>
        <w:rStyle w:val="PageNumber"/>
        <w:rFonts w:ascii="Gotham Book" w:hAnsi="Gotham Book"/>
        <w:sz w:val="16"/>
        <w:szCs w:val="16"/>
      </w:rPr>
      <w:instrText xml:space="preserve">PAGE  </w:instrText>
    </w:r>
    <w:r w:rsidRPr="00FD2A31">
      <w:rPr>
        <w:rStyle w:val="PageNumber"/>
        <w:rFonts w:ascii="Gotham Book" w:hAnsi="Gotham Book"/>
        <w:sz w:val="16"/>
        <w:szCs w:val="16"/>
      </w:rPr>
      <w:fldChar w:fldCharType="separate"/>
    </w:r>
    <w:r>
      <w:rPr>
        <w:rStyle w:val="PageNumber"/>
        <w:rFonts w:ascii="Gotham Book" w:hAnsi="Gotham Book"/>
        <w:noProof/>
        <w:sz w:val="16"/>
        <w:szCs w:val="16"/>
      </w:rPr>
      <w:t>3</w:t>
    </w:r>
    <w:r w:rsidRPr="00FD2A31">
      <w:rPr>
        <w:rStyle w:val="PageNumber"/>
        <w:rFonts w:ascii="Gotham Book" w:hAnsi="Gotham Book"/>
        <w:sz w:val="16"/>
        <w:szCs w:val="16"/>
      </w:rPr>
      <w:fldChar w:fldCharType="end"/>
    </w:r>
  </w:p>
  <w:p w14:paraId="48CC7CC8" w14:textId="77777777" w:rsidR="001B6EE7" w:rsidRDefault="001B6EE7">
    <w:pPr>
      <w:pStyle w:val="Header"/>
    </w:pPr>
  </w:p>
  <w:p w14:paraId="4C73F4A6" w14:textId="77777777" w:rsidR="0085317E" w:rsidRDefault="0085317E"/>
  <w:p w14:paraId="6558E17D" w14:textId="77777777" w:rsidR="0085317E" w:rsidRDefault="0085317E"/>
  <w:p w14:paraId="047DCE0A" w14:textId="77777777" w:rsidR="0085317E" w:rsidRDefault="0085317E"/>
  <w:p w14:paraId="50879B3D" w14:textId="77777777" w:rsidR="0085317E" w:rsidRDefault="0085317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0" w:name="_Hlk92359079"/>
  <w:bookmarkStart w:id="1" w:name="_Hlk92359080"/>
  <w:p w14:paraId="796D76D2" w14:textId="23FD28D8" w:rsidR="001B6EE7" w:rsidRDefault="00EC5C03">
    <w:pPr>
      <w:pStyle w:val="Header"/>
      <w:rPr>
        <w:rFonts w:ascii="Gotham Book" w:hAnsi="Gotham Book"/>
        <w:b/>
        <w:noProof/>
        <w:sz w:val="16"/>
      </w:rPr>
    </w:pPr>
    <w:r>
      <w:rPr>
        <w:rFonts w:ascii="Gotham Book" w:hAnsi="Gotham Book"/>
        <w:b/>
        <w:noProof/>
        <w:sz w:val="16"/>
        <w:lang w:bidi="kok-IN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C61029B" wp14:editId="3F4C6F62">
              <wp:simplePos x="0" y="0"/>
              <wp:positionH relativeFrom="column">
                <wp:posOffset>2577465</wp:posOffset>
              </wp:positionH>
              <wp:positionV relativeFrom="paragraph">
                <wp:posOffset>-153670</wp:posOffset>
              </wp:positionV>
              <wp:extent cx="3625850" cy="78930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25850" cy="7893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29A5CC" w14:textId="7953D6DD" w:rsidR="00C522D8" w:rsidRDefault="00C522D8" w:rsidP="00F03479">
                          <w:pPr>
                            <w:jc w:val="right"/>
                            <w:rPr>
                              <w:rFonts w:ascii="Gotham Book" w:hAnsi="Gotham Book"/>
                              <w:sz w:val="16"/>
                              <w:szCs w:val="16"/>
                              <w:lang w:val="lt-LT"/>
                            </w:rPr>
                          </w:pPr>
                          <w:r>
                            <w:rPr>
                              <w:rFonts w:ascii="Gotham Book" w:hAnsi="Gotham Book"/>
                              <w:sz w:val="16"/>
                              <w:szCs w:val="16"/>
                              <w:lang w:val="lt-LT"/>
                            </w:rPr>
                            <w:t>VŠĮ Valstybinio mokslini</w:t>
                          </w:r>
                          <w:r>
                            <w:rPr>
                              <w:rFonts w:ascii="Gotham Book" w:hAnsi="Gotham Book" w:hint="eastAsia"/>
                              <w:sz w:val="16"/>
                              <w:szCs w:val="16"/>
                              <w:lang w:val="lt-LT"/>
                            </w:rPr>
                            <w:t>ų</w:t>
                          </w:r>
                          <w:r>
                            <w:rPr>
                              <w:rFonts w:ascii="Gotham Book" w:hAnsi="Gotham Book"/>
                              <w:sz w:val="16"/>
                              <w:szCs w:val="16"/>
                              <w:lang w:val="lt-LT"/>
                            </w:rPr>
                            <w:t xml:space="preserve"> tyrimų instituto</w:t>
                          </w:r>
                        </w:p>
                        <w:p w14:paraId="5BA19A53" w14:textId="12FE6346" w:rsidR="00DA654B" w:rsidRDefault="001B6EE7" w:rsidP="00F03479">
                          <w:pPr>
                            <w:jc w:val="right"/>
                            <w:rPr>
                              <w:rFonts w:ascii="Gotham Book" w:hAnsi="Gotham Book"/>
                              <w:sz w:val="16"/>
                              <w:szCs w:val="16"/>
                              <w:lang w:val="lt-LT"/>
                            </w:rPr>
                          </w:pPr>
                          <w:r w:rsidRPr="00DF0EC8">
                            <w:rPr>
                              <w:rFonts w:ascii="Gotham Book" w:hAnsi="Gotham Book"/>
                              <w:sz w:val="16"/>
                              <w:szCs w:val="16"/>
                              <w:lang w:val="lt-LT"/>
                            </w:rPr>
                            <w:t>Fizinių ir technologijos mokslų centro</w:t>
                          </w:r>
                        </w:p>
                        <w:p w14:paraId="5B06CDAC" w14:textId="37DDC920" w:rsidR="001B6EE7" w:rsidRDefault="000D36F5" w:rsidP="00F03479">
                          <w:pPr>
                            <w:jc w:val="right"/>
                            <w:rPr>
                              <w:rFonts w:ascii="Gotham Book" w:hAnsi="Gotham Book"/>
                              <w:sz w:val="16"/>
                              <w:szCs w:val="16"/>
                              <w:lang w:val="lt-LT"/>
                            </w:rPr>
                          </w:pPr>
                          <w:r>
                            <w:rPr>
                              <w:rFonts w:ascii="Gotham Book" w:hAnsi="Gotham Book"/>
                              <w:sz w:val="16"/>
                              <w:szCs w:val="16"/>
                              <w:lang w:val="lt-LT"/>
                            </w:rPr>
                            <w:t>Mokslininko emerito vardo (statuso) suteikimo tvarkos aprašo</w:t>
                          </w:r>
                        </w:p>
                        <w:p w14:paraId="5279AB83" w14:textId="69848DA7" w:rsidR="000D36F5" w:rsidRPr="00DF0EC8" w:rsidRDefault="000D36F5" w:rsidP="00F03479">
                          <w:pPr>
                            <w:jc w:val="right"/>
                            <w:rPr>
                              <w:rFonts w:ascii="Gotham Book" w:hAnsi="Gotham Book"/>
                              <w:sz w:val="16"/>
                              <w:szCs w:val="16"/>
                              <w:lang w:val="lt-LT"/>
                            </w:rPr>
                          </w:pPr>
                          <w:r>
                            <w:rPr>
                              <w:rFonts w:ascii="Gotham Book" w:hAnsi="Gotham Book"/>
                              <w:sz w:val="16"/>
                              <w:szCs w:val="16"/>
                              <w:lang w:val="lt-LT"/>
                            </w:rPr>
                            <w:t>1 priedas</w:t>
                          </w:r>
                        </w:p>
                        <w:p w14:paraId="2F0D1EDF" w14:textId="77777777" w:rsidR="001B6EE7" w:rsidRPr="00DF0EC8" w:rsidRDefault="001B6EE7" w:rsidP="00F03479">
                          <w:pPr>
                            <w:jc w:val="right"/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7200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61029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2.95pt;margin-top:-12.1pt;width:285.5pt;height:62.1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" stroked="f">
              <v:textbox inset=",,2mm">
                <w:txbxContent>
                  <w:p w14:paraId="2D29A5CC" w14:textId="7953D6DD" w:rsidR="00C522D8" w:rsidRDefault="00C522D8" w:rsidP="00F03479">
                    <w:pPr>
                      <w:jc w:val="right"/>
                      <w:rPr>
                        <w:rFonts w:ascii="Gotham Book" w:hAnsi="Gotham Book"/>
                        <w:sz w:val="16"/>
                        <w:szCs w:val="16"/>
                        <w:lang w:val="lt-LT"/>
                      </w:rPr>
                    </w:pPr>
                    <w:r>
                      <w:rPr>
                        <w:rFonts w:ascii="Gotham Book" w:hAnsi="Gotham Book"/>
                        <w:sz w:val="16"/>
                        <w:szCs w:val="16"/>
                        <w:lang w:val="lt-LT"/>
                      </w:rPr>
                      <w:t>VŠĮ Valstybinio mokslini</w:t>
                    </w:r>
                    <w:r>
                      <w:rPr>
                        <w:rFonts w:ascii="Gotham Book" w:hAnsi="Gotham Book" w:hint="eastAsia"/>
                        <w:sz w:val="16"/>
                        <w:szCs w:val="16"/>
                        <w:lang w:val="lt-LT"/>
                      </w:rPr>
                      <w:t>ų</w:t>
                    </w:r>
                    <w:r>
                      <w:rPr>
                        <w:rFonts w:ascii="Gotham Book" w:hAnsi="Gotham Book"/>
                        <w:sz w:val="16"/>
                        <w:szCs w:val="16"/>
                        <w:lang w:val="lt-LT"/>
                      </w:rPr>
                      <w:t xml:space="preserve"> tyrimų instituto</w:t>
                    </w:r>
                  </w:p>
                  <w:p w14:paraId="5BA19A53" w14:textId="12FE6346" w:rsidR="00DA654B" w:rsidRDefault="001B6EE7" w:rsidP="00F03479">
                    <w:pPr>
                      <w:jc w:val="right"/>
                      <w:rPr>
                        <w:rFonts w:ascii="Gotham Book" w:hAnsi="Gotham Book"/>
                        <w:sz w:val="16"/>
                        <w:szCs w:val="16"/>
                        <w:lang w:val="lt-LT"/>
                      </w:rPr>
                    </w:pPr>
                    <w:r w:rsidRPr="00DF0EC8">
                      <w:rPr>
                        <w:rFonts w:ascii="Gotham Book" w:hAnsi="Gotham Book"/>
                        <w:sz w:val="16"/>
                        <w:szCs w:val="16"/>
                        <w:lang w:val="lt-LT"/>
                      </w:rPr>
                      <w:t>Fizinių ir technologijos mokslų centro</w:t>
                    </w:r>
                  </w:p>
                  <w:p w14:paraId="5B06CDAC" w14:textId="37DDC920" w:rsidR="001B6EE7" w:rsidRDefault="000D36F5" w:rsidP="00F03479">
                    <w:pPr>
                      <w:jc w:val="right"/>
                      <w:rPr>
                        <w:rFonts w:ascii="Gotham Book" w:hAnsi="Gotham Book"/>
                        <w:sz w:val="16"/>
                        <w:szCs w:val="16"/>
                        <w:lang w:val="lt-LT"/>
                      </w:rPr>
                    </w:pPr>
                    <w:r>
                      <w:rPr>
                        <w:rFonts w:ascii="Gotham Book" w:hAnsi="Gotham Book"/>
                        <w:sz w:val="16"/>
                        <w:szCs w:val="16"/>
                        <w:lang w:val="lt-LT"/>
                      </w:rPr>
                      <w:t>Mokslininko emerito vardo (statuso) suteikimo tvarkos aprašo</w:t>
                    </w:r>
                  </w:p>
                  <w:p w14:paraId="5279AB83" w14:textId="69848DA7" w:rsidR="000D36F5" w:rsidRPr="00DF0EC8" w:rsidRDefault="000D36F5" w:rsidP="00F03479">
                    <w:pPr>
                      <w:jc w:val="right"/>
                      <w:rPr>
                        <w:rFonts w:ascii="Gotham Book" w:hAnsi="Gotham Book"/>
                        <w:sz w:val="16"/>
                        <w:szCs w:val="16"/>
                        <w:lang w:val="lt-LT"/>
                      </w:rPr>
                    </w:pPr>
                    <w:r>
                      <w:rPr>
                        <w:rFonts w:ascii="Gotham Book" w:hAnsi="Gotham Book"/>
                        <w:sz w:val="16"/>
                        <w:szCs w:val="16"/>
                        <w:lang w:val="lt-LT"/>
                      </w:rPr>
                      <w:t>1 priedas</w:t>
                    </w:r>
                  </w:p>
                  <w:p w14:paraId="2F0D1EDF" w14:textId="77777777" w:rsidR="001B6EE7" w:rsidRPr="00DF0EC8" w:rsidRDefault="001B6EE7" w:rsidP="00F03479">
                    <w:pPr>
                      <w:jc w:val="right"/>
                      <w:rPr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bookmarkEnd w:id="0"/>
    <w:bookmarkEnd w:id="1"/>
  </w:p>
  <w:p w14:paraId="4214BAD7" w14:textId="1B2CD658" w:rsidR="000D36F5" w:rsidRDefault="000D36F5">
    <w:pPr>
      <w:pStyle w:val="Header"/>
    </w:pPr>
  </w:p>
  <w:p w14:paraId="2227AE42" w14:textId="6754EDF8" w:rsidR="000D36F5" w:rsidRDefault="000D36F5">
    <w:pPr>
      <w:pStyle w:val="Header"/>
    </w:pPr>
  </w:p>
  <w:p w14:paraId="403A34AF" w14:textId="77777777" w:rsidR="000D36F5" w:rsidRDefault="000D36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597C61"/>
    <w:multiLevelType w:val="hybridMultilevel"/>
    <w:tmpl w:val="98FC6DC0"/>
    <w:lvl w:ilvl="0" w:tplc="2CBC908A">
      <w:start w:val="7"/>
      <w:numFmt w:val="decimal"/>
      <w:lvlText w:val="%1."/>
      <w:lvlJc w:val="left"/>
      <w:pPr>
        <w:ind w:left="1429" w:hanging="360"/>
      </w:pPr>
      <w:rPr>
        <w:rFonts w:ascii="Times New Roman" w:hAnsi="Times New Roman" w:hint="default"/>
        <w:sz w:val="23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2D63773A"/>
    <w:multiLevelType w:val="hybridMultilevel"/>
    <w:tmpl w:val="6BE83648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5173BA"/>
    <w:multiLevelType w:val="hybridMultilevel"/>
    <w:tmpl w:val="8CC846A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F61043"/>
    <w:multiLevelType w:val="multilevel"/>
    <w:tmpl w:val="A73C595A"/>
    <w:lvl w:ilvl="0">
      <w:start w:val="1"/>
      <w:numFmt w:val="decimal"/>
      <w:lvlText w:val="%1."/>
      <w:lvlJc w:val="left"/>
      <w:pPr>
        <w:ind w:left="1069" w:hanging="360"/>
      </w:pPr>
      <w:rPr>
        <w:rFonts w:ascii="Gotham Book" w:hAnsi="Gotham Book"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ascii="Gotham Book" w:hAnsi="Gotham Book"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396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xMzGwMDA3NTQxNTdV0lEKTi0uzszPAykwrAUADmcRoywAAAA="/>
  </w:docVars>
  <w:rsids>
    <w:rsidRoot w:val="0019338C"/>
    <w:rsid w:val="00001443"/>
    <w:rsid w:val="000079A5"/>
    <w:rsid w:val="0001779E"/>
    <w:rsid w:val="0003287C"/>
    <w:rsid w:val="00037C31"/>
    <w:rsid w:val="0005454D"/>
    <w:rsid w:val="00057FE6"/>
    <w:rsid w:val="000706AA"/>
    <w:rsid w:val="00092940"/>
    <w:rsid w:val="00093200"/>
    <w:rsid w:val="000A3F1F"/>
    <w:rsid w:val="000B1D85"/>
    <w:rsid w:val="000B407E"/>
    <w:rsid w:val="000B707F"/>
    <w:rsid w:val="000D36F5"/>
    <w:rsid w:val="000D610C"/>
    <w:rsid w:val="000D7344"/>
    <w:rsid w:val="000E1A39"/>
    <w:rsid w:val="000F2941"/>
    <w:rsid w:val="00102CBE"/>
    <w:rsid w:val="0012172B"/>
    <w:rsid w:val="001223B5"/>
    <w:rsid w:val="00142A6E"/>
    <w:rsid w:val="00145269"/>
    <w:rsid w:val="001641AA"/>
    <w:rsid w:val="00173FD5"/>
    <w:rsid w:val="0018334E"/>
    <w:rsid w:val="0019338C"/>
    <w:rsid w:val="00196772"/>
    <w:rsid w:val="001A3682"/>
    <w:rsid w:val="001A5395"/>
    <w:rsid w:val="001B62AD"/>
    <w:rsid w:val="001B6EE7"/>
    <w:rsid w:val="001B7C2F"/>
    <w:rsid w:val="001C44EF"/>
    <w:rsid w:val="001E0FF5"/>
    <w:rsid w:val="001E329F"/>
    <w:rsid w:val="001E762F"/>
    <w:rsid w:val="001F16A3"/>
    <w:rsid w:val="001F2485"/>
    <w:rsid w:val="001F4989"/>
    <w:rsid w:val="00201172"/>
    <w:rsid w:val="002055B9"/>
    <w:rsid w:val="00206492"/>
    <w:rsid w:val="002114BB"/>
    <w:rsid w:val="00211561"/>
    <w:rsid w:val="002213E2"/>
    <w:rsid w:val="00221BE7"/>
    <w:rsid w:val="002434D9"/>
    <w:rsid w:val="002471E3"/>
    <w:rsid w:val="00251620"/>
    <w:rsid w:val="002560E0"/>
    <w:rsid w:val="00260C97"/>
    <w:rsid w:val="00263170"/>
    <w:rsid w:val="00272248"/>
    <w:rsid w:val="00281FA2"/>
    <w:rsid w:val="0028229F"/>
    <w:rsid w:val="002830C4"/>
    <w:rsid w:val="0028795A"/>
    <w:rsid w:val="00287EA8"/>
    <w:rsid w:val="00290940"/>
    <w:rsid w:val="00291E2B"/>
    <w:rsid w:val="00295CA6"/>
    <w:rsid w:val="002B3013"/>
    <w:rsid w:val="002C30BA"/>
    <w:rsid w:val="002D2391"/>
    <w:rsid w:val="002E2982"/>
    <w:rsid w:val="002E3EDB"/>
    <w:rsid w:val="002F1103"/>
    <w:rsid w:val="002F1FF2"/>
    <w:rsid w:val="00305030"/>
    <w:rsid w:val="00307FDD"/>
    <w:rsid w:val="00313853"/>
    <w:rsid w:val="0032615C"/>
    <w:rsid w:val="00327A3C"/>
    <w:rsid w:val="00333BA8"/>
    <w:rsid w:val="00336537"/>
    <w:rsid w:val="0034482B"/>
    <w:rsid w:val="003526A6"/>
    <w:rsid w:val="00352C73"/>
    <w:rsid w:val="00365A0F"/>
    <w:rsid w:val="0037191A"/>
    <w:rsid w:val="00385F89"/>
    <w:rsid w:val="00386A71"/>
    <w:rsid w:val="00392377"/>
    <w:rsid w:val="00392906"/>
    <w:rsid w:val="003C4F7B"/>
    <w:rsid w:val="003C7552"/>
    <w:rsid w:val="003D0EC2"/>
    <w:rsid w:val="003D259C"/>
    <w:rsid w:val="003E6580"/>
    <w:rsid w:val="003F3B5A"/>
    <w:rsid w:val="00413C84"/>
    <w:rsid w:val="004301DD"/>
    <w:rsid w:val="004433A1"/>
    <w:rsid w:val="00456BA6"/>
    <w:rsid w:val="00461D00"/>
    <w:rsid w:val="004812C6"/>
    <w:rsid w:val="00486E8B"/>
    <w:rsid w:val="00491A0F"/>
    <w:rsid w:val="004937A4"/>
    <w:rsid w:val="004B3534"/>
    <w:rsid w:val="004B3639"/>
    <w:rsid w:val="004B55B6"/>
    <w:rsid w:val="004C620C"/>
    <w:rsid w:val="004D490E"/>
    <w:rsid w:val="004E5214"/>
    <w:rsid w:val="004E63BC"/>
    <w:rsid w:val="004F2FFE"/>
    <w:rsid w:val="004F52B5"/>
    <w:rsid w:val="004F7DBB"/>
    <w:rsid w:val="005039CC"/>
    <w:rsid w:val="005138A7"/>
    <w:rsid w:val="005332FA"/>
    <w:rsid w:val="0055150A"/>
    <w:rsid w:val="00552F40"/>
    <w:rsid w:val="005535AD"/>
    <w:rsid w:val="005547B3"/>
    <w:rsid w:val="00554F35"/>
    <w:rsid w:val="00564CCB"/>
    <w:rsid w:val="0058649B"/>
    <w:rsid w:val="005C32FC"/>
    <w:rsid w:val="005C5623"/>
    <w:rsid w:val="005D1066"/>
    <w:rsid w:val="005F1968"/>
    <w:rsid w:val="005F22ED"/>
    <w:rsid w:val="005F753F"/>
    <w:rsid w:val="00611DD8"/>
    <w:rsid w:val="00615018"/>
    <w:rsid w:val="00620AFF"/>
    <w:rsid w:val="00622A9A"/>
    <w:rsid w:val="00623E7B"/>
    <w:rsid w:val="00635566"/>
    <w:rsid w:val="00662EE3"/>
    <w:rsid w:val="00690DCE"/>
    <w:rsid w:val="00696706"/>
    <w:rsid w:val="00696800"/>
    <w:rsid w:val="006A050B"/>
    <w:rsid w:val="006A583B"/>
    <w:rsid w:val="006A695C"/>
    <w:rsid w:val="006C550C"/>
    <w:rsid w:val="006D1C28"/>
    <w:rsid w:val="006D543C"/>
    <w:rsid w:val="006D6017"/>
    <w:rsid w:val="006E52C6"/>
    <w:rsid w:val="006E7770"/>
    <w:rsid w:val="00707B05"/>
    <w:rsid w:val="00715948"/>
    <w:rsid w:val="00737474"/>
    <w:rsid w:val="00743136"/>
    <w:rsid w:val="00743BCC"/>
    <w:rsid w:val="00755BB8"/>
    <w:rsid w:val="0075702A"/>
    <w:rsid w:val="0075740C"/>
    <w:rsid w:val="00762DA5"/>
    <w:rsid w:val="007649C3"/>
    <w:rsid w:val="00766B05"/>
    <w:rsid w:val="00777A77"/>
    <w:rsid w:val="00784A8B"/>
    <w:rsid w:val="0078596E"/>
    <w:rsid w:val="0079012B"/>
    <w:rsid w:val="007930D5"/>
    <w:rsid w:val="007A39EC"/>
    <w:rsid w:val="007A45F8"/>
    <w:rsid w:val="007B0C45"/>
    <w:rsid w:val="007B4284"/>
    <w:rsid w:val="007F6033"/>
    <w:rsid w:val="00811234"/>
    <w:rsid w:val="00822511"/>
    <w:rsid w:val="00824C75"/>
    <w:rsid w:val="00835F9F"/>
    <w:rsid w:val="008370A3"/>
    <w:rsid w:val="00840A95"/>
    <w:rsid w:val="0085317E"/>
    <w:rsid w:val="00856CF1"/>
    <w:rsid w:val="008908B3"/>
    <w:rsid w:val="008A206F"/>
    <w:rsid w:val="008B0F2B"/>
    <w:rsid w:val="008B5DAB"/>
    <w:rsid w:val="008B60F4"/>
    <w:rsid w:val="008B6827"/>
    <w:rsid w:val="008B6E46"/>
    <w:rsid w:val="008C73A7"/>
    <w:rsid w:val="008E75F9"/>
    <w:rsid w:val="008F2CAC"/>
    <w:rsid w:val="00910F46"/>
    <w:rsid w:val="00922024"/>
    <w:rsid w:val="00924E4C"/>
    <w:rsid w:val="00932D06"/>
    <w:rsid w:val="009339BC"/>
    <w:rsid w:val="0093783D"/>
    <w:rsid w:val="0094015B"/>
    <w:rsid w:val="00942C78"/>
    <w:rsid w:val="00966137"/>
    <w:rsid w:val="00971CFE"/>
    <w:rsid w:val="00981BA4"/>
    <w:rsid w:val="009941CF"/>
    <w:rsid w:val="0099535D"/>
    <w:rsid w:val="009C265F"/>
    <w:rsid w:val="009C49AD"/>
    <w:rsid w:val="009D2E00"/>
    <w:rsid w:val="009D4B48"/>
    <w:rsid w:val="009D6CAC"/>
    <w:rsid w:val="009E05AE"/>
    <w:rsid w:val="009E0A43"/>
    <w:rsid w:val="00A00E7F"/>
    <w:rsid w:val="00A133BA"/>
    <w:rsid w:val="00A45D53"/>
    <w:rsid w:val="00A5547D"/>
    <w:rsid w:val="00A62DBD"/>
    <w:rsid w:val="00A81AC3"/>
    <w:rsid w:val="00A91383"/>
    <w:rsid w:val="00A9469D"/>
    <w:rsid w:val="00AA069D"/>
    <w:rsid w:val="00AA2829"/>
    <w:rsid w:val="00AA3B3E"/>
    <w:rsid w:val="00AA424E"/>
    <w:rsid w:val="00AB0075"/>
    <w:rsid w:val="00AB43E8"/>
    <w:rsid w:val="00AB4DD1"/>
    <w:rsid w:val="00AC2072"/>
    <w:rsid w:val="00AD0F53"/>
    <w:rsid w:val="00AD32BE"/>
    <w:rsid w:val="00AD5C0B"/>
    <w:rsid w:val="00AE02B9"/>
    <w:rsid w:val="00AE0347"/>
    <w:rsid w:val="00AE23A8"/>
    <w:rsid w:val="00AE6828"/>
    <w:rsid w:val="00AF034C"/>
    <w:rsid w:val="00B12240"/>
    <w:rsid w:val="00B173C1"/>
    <w:rsid w:val="00B22160"/>
    <w:rsid w:val="00B24D10"/>
    <w:rsid w:val="00B31B51"/>
    <w:rsid w:val="00B35AE4"/>
    <w:rsid w:val="00B4631B"/>
    <w:rsid w:val="00B51DC3"/>
    <w:rsid w:val="00B54032"/>
    <w:rsid w:val="00B56EC8"/>
    <w:rsid w:val="00B62864"/>
    <w:rsid w:val="00B76EF6"/>
    <w:rsid w:val="00B86BC4"/>
    <w:rsid w:val="00B87E08"/>
    <w:rsid w:val="00B928EA"/>
    <w:rsid w:val="00B937ED"/>
    <w:rsid w:val="00B939D9"/>
    <w:rsid w:val="00BB2398"/>
    <w:rsid w:val="00BB7224"/>
    <w:rsid w:val="00BC286F"/>
    <w:rsid w:val="00BD7676"/>
    <w:rsid w:val="00BD7FFD"/>
    <w:rsid w:val="00BE3E0C"/>
    <w:rsid w:val="00BE6FA5"/>
    <w:rsid w:val="00C11A4D"/>
    <w:rsid w:val="00C21F8A"/>
    <w:rsid w:val="00C21FD1"/>
    <w:rsid w:val="00C35DF3"/>
    <w:rsid w:val="00C461AE"/>
    <w:rsid w:val="00C522D8"/>
    <w:rsid w:val="00C569F8"/>
    <w:rsid w:val="00C6119F"/>
    <w:rsid w:val="00C66950"/>
    <w:rsid w:val="00C70B9C"/>
    <w:rsid w:val="00C746B6"/>
    <w:rsid w:val="00C7756D"/>
    <w:rsid w:val="00C9217B"/>
    <w:rsid w:val="00CB4EE1"/>
    <w:rsid w:val="00CD51C8"/>
    <w:rsid w:val="00CD53FD"/>
    <w:rsid w:val="00CE2115"/>
    <w:rsid w:val="00CF436F"/>
    <w:rsid w:val="00CF6AED"/>
    <w:rsid w:val="00D005CA"/>
    <w:rsid w:val="00D16525"/>
    <w:rsid w:val="00D205CE"/>
    <w:rsid w:val="00D21DEC"/>
    <w:rsid w:val="00D24B3C"/>
    <w:rsid w:val="00D40F47"/>
    <w:rsid w:val="00D41335"/>
    <w:rsid w:val="00D45086"/>
    <w:rsid w:val="00D51BC4"/>
    <w:rsid w:val="00D555C1"/>
    <w:rsid w:val="00D6232E"/>
    <w:rsid w:val="00D8207A"/>
    <w:rsid w:val="00D83F66"/>
    <w:rsid w:val="00D972B8"/>
    <w:rsid w:val="00DA1395"/>
    <w:rsid w:val="00DA1C4C"/>
    <w:rsid w:val="00DA5159"/>
    <w:rsid w:val="00DA654B"/>
    <w:rsid w:val="00DB3EFC"/>
    <w:rsid w:val="00DB4FD2"/>
    <w:rsid w:val="00DC1CD0"/>
    <w:rsid w:val="00DC722B"/>
    <w:rsid w:val="00DD04DE"/>
    <w:rsid w:val="00DD0C32"/>
    <w:rsid w:val="00DD2E67"/>
    <w:rsid w:val="00DD2F4E"/>
    <w:rsid w:val="00DD4656"/>
    <w:rsid w:val="00DE05A1"/>
    <w:rsid w:val="00DE292F"/>
    <w:rsid w:val="00DF0EC8"/>
    <w:rsid w:val="00DF11BA"/>
    <w:rsid w:val="00DF3821"/>
    <w:rsid w:val="00DF7278"/>
    <w:rsid w:val="00E0566C"/>
    <w:rsid w:val="00E072AD"/>
    <w:rsid w:val="00E273D5"/>
    <w:rsid w:val="00E4456E"/>
    <w:rsid w:val="00E551E2"/>
    <w:rsid w:val="00E61885"/>
    <w:rsid w:val="00E63C94"/>
    <w:rsid w:val="00E65951"/>
    <w:rsid w:val="00E724E3"/>
    <w:rsid w:val="00E75A06"/>
    <w:rsid w:val="00E948E2"/>
    <w:rsid w:val="00EA0320"/>
    <w:rsid w:val="00EA11BF"/>
    <w:rsid w:val="00EA64BF"/>
    <w:rsid w:val="00EB471A"/>
    <w:rsid w:val="00EC3CD6"/>
    <w:rsid w:val="00EC5C03"/>
    <w:rsid w:val="00EE01D0"/>
    <w:rsid w:val="00EE08C4"/>
    <w:rsid w:val="00EE25D6"/>
    <w:rsid w:val="00EF4840"/>
    <w:rsid w:val="00EF63C2"/>
    <w:rsid w:val="00EF714D"/>
    <w:rsid w:val="00EF74A5"/>
    <w:rsid w:val="00F0050C"/>
    <w:rsid w:val="00F01340"/>
    <w:rsid w:val="00F03479"/>
    <w:rsid w:val="00F14E13"/>
    <w:rsid w:val="00F21E66"/>
    <w:rsid w:val="00F25CD1"/>
    <w:rsid w:val="00F42F61"/>
    <w:rsid w:val="00F63987"/>
    <w:rsid w:val="00F64988"/>
    <w:rsid w:val="00F64B68"/>
    <w:rsid w:val="00F65B3C"/>
    <w:rsid w:val="00F7183E"/>
    <w:rsid w:val="00F735C5"/>
    <w:rsid w:val="00F749CB"/>
    <w:rsid w:val="00F769A9"/>
    <w:rsid w:val="00F85F7C"/>
    <w:rsid w:val="00F86156"/>
    <w:rsid w:val="00F90678"/>
    <w:rsid w:val="00F90D82"/>
    <w:rsid w:val="00FB24E3"/>
    <w:rsid w:val="00FB3466"/>
    <w:rsid w:val="00FB7682"/>
    <w:rsid w:val="00FB7D58"/>
    <w:rsid w:val="00FC483A"/>
    <w:rsid w:val="00FC518E"/>
    <w:rsid w:val="00FC6140"/>
    <w:rsid w:val="00FD2A31"/>
    <w:rsid w:val="00FE3B66"/>
    <w:rsid w:val="00FE5240"/>
    <w:rsid w:val="00FF0728"/>
    <w:rsid w:val="00FF0F32"/>
    <w:rsid w:val="00FF1F09"/>
    <w:rsid w:val="00FF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C8CF0C7"/>
  <w15:chartTrackingRefBased/>
  <w15:docId w15:val="{2CE86615-B9CB-4264-9F3E-8B3104277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uiPriority="1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Body Text" w:uiPriority="1" w:qFormat="1"/>
    <w:lsdException w:name="Subtitle" w:qFormat="1"/>
    <w:lsdException w:name="Strong" w:qFormat="1"/>
    <w:lsdException w:name="Emphasis" w:qFormat="1"/>
    <w:lsdException w:name="HTML Preformatted" w:uiPriority="99"/>
    <w:lsdException w:name="HTML Variable" w:semiHidden="1" w:unhideWhenUsed="1"/>
    <w:lsdException w:name="annotation subject" w:uiPriority="99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"/>
    <w:qFormat/>
    <w:rsid w:val="000D36F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rsid w:val="00EC5C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C5C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EC5C0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EC5C03"/>
    <w:rPr>
      <w:rFonts w:ascii="Tahoma" w:hAnsi="Tahoma" w:cs="Tahoma"/>
      <w:sz w:val="16"/>
      <w:szCs w:val="16"/>
    </w:rPr>
  </w:style>
  <w:style w:type="character" w:styleId="Hyperlink">
    <w:name w:val="Hyperlink"/>
    <w:rsid w:val="008A206F"/>
    <w:rPr>
      <w:color w:val="0000FF"/>
      <w:u w:val="single"/>
    </w:rPr>
  </w:style>
  <w:style w:type="paragraph" w:styleId="PlainText">
    <w:name w:val="Plain Text"/>
    <w:aliases w:val="Hyperlink1"/>
    <w:basedOn w:val="Normal"/>
    <w:rsid w:val="008A206F"/>
    <w:rPr>
      <w:rFonts w:ascii="Courier New" w:hAnsi="Courier New" w:cs="Courier New"/>
      <w:sz w:val="20"/>
      <w:szCs w:val="20"/>
      <w:lang w:val="lt-LT"/>
    </w:rPr>
  </w:style>
  <w:style w:type="paragraph" w:styleId="Footer">
    <w:name w:val="footer"/>
    <w:basedOn w:val="Normal"/>
    <w:rsid w:val="00942C7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42C78"/>
  </w:style>
  <w:style w:type="paragraph" w:styleId="Header">
    <w:name w:val="header"/>
    <w:basedOn w:val="Normal"/>
    <w:rsid w:val="00196772"/>
    <w:pPr>
      <w:tabs>
        <w:tab w:val="center" w:pos="4986"/>
        <w:tab w:val="right" w:pos="9972"/>
      </w:tabs>
    </w:pPr>
  </w:style>
  <w:style w:type="table" w:styleId="TableGrid">
    <w:name w:val="Table Grid"/>
    <w:basedOn w:val="TableNormal"/>
    <w:uiPriority w:val="39"/>
    <w:rsid w:val="00E724E3"/>
    <w:pPr>
      <w:ind w:left="-6" w:hanging="11"/>
      <w:jc w:val="both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C5C03"/>
    <w:pPr>
      <w:ind w:left="720"/>
      <w:contextualSpacing/>
    </w:pPr>
    <w:rPr>
      <w:szCs w:val="20"/>
      <w:lang w:val="lt-LT"/>
    </w:rPr>
  </w:style>
  <w:style w:type="paragraph" w:styleId="Revision">
    <w:name w:val="Revision"/>
    <w:hidden/>
    <w:uiPriority w:val="99"/>
    <w:semiHidden/>
    <w:rsid w:val="00AC2072"/>
    <w:rPr>
      <w:sz w:val="24"/>
      <w:szCs w:val="24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F71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link w:val="HTMLPreformatted"/>
    <w:uiPriority w:val="99"/>
    <w:rsid w:val="00EF714D"/>
    <w:rPr>
      <w:rFonts w:ascii="Courier New" w:hAnsi="Courier New" w:cs="Courier New"/>
    </w:rPr>
  </w:style>
  <w:style w:type="paragraph" w:styleId="EndnoteText">
    <w:name w:val="endnote text"/>
    <w:basedOn w:val="Normal"/>
    <w:link w:val="EndnoteTextChar"/>
    <w:rsid w:val="00635566"/>
    <w:rPr>
      <w:sz w:val="20"/>
      <w:szCs w:val="20"/>
    </w:rPr>
  </w:style>
  <w:style w:type="character" w:customStyle="1" w:styleId="EndnoteTextChar">
    <w:name w:val="Endnote Text Char"/>
    <w:link w:val="EndnoteText"/>
    <w:rsid w:val="00635566"/>
    <w:rPr>
      <w:lang w:val="en-US" w:eastAsia="en-US"/>
    </w:rPr>
  </w:style>
  <w:style w:type="character" w:styleId="EndnoteReference">
    <w:name w:val="endnote reference"/>
    <w:rsid w:val="0063556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EC5C03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635566"/>
    <w:rPr>
      <w:lang w:val="en-US" w:eastAsia="en-US"/>
    </w:rPr>
  </w:style>
  <w:style w:type="character" w:styleId="FootnoteReference">
    <w:name w:val="footnote reference"/>
    <w:rsid w:val="00635566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EC5C03"/>
    <w:pPr>
      <w:widowControl w:val="0"/>
      <w:autoSpaceDE w:val="0"/>
      <w:autoSpaceDN w:val="0"/>
    </w:pPr>
    <w:rPr>
      <w:rFonts w:ascii="Arial" w:eastAsia="Arial" w:hAnsi="Arial"/>
      <w:sz w:val="20"/>
      <w:szCs w:val="20"/>
      <w:lang w:val="lt" w:eastAsia="lt"/>
    </w:rPr>
  </w:style>
  <w:style w:type="character" w:customStyle="1" w:styleId="BodyTextChar">
    <w:name w:val="Body Text Char"/>
    <w:link w:val="BodyText"/>
    <w:uiPriority w:val="1"/>
    <w:rsid w:val="00EB471A"/>
    <w:rPr>
      <w:rFonts w:ascii="Arial" w:eastAsia="Arial" w:hAnsi="Arial"/>
      <w:lang w:val="lt" w:eastAsia="lt"/>
    </w:rPr>
  </w:style>
  <w:style w:type="paragraph" w:customStyle="1" w:styleId="Default">
    <w:name w:val="Default"/>
    <w:rsid w:val="00EC5C03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character" w:customStyle="1" w:styleId="normal-h">
    <w:name w:val="normal-h"/>
    <w:rsid w:val="00093200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C03"/>
    <w:rPr>
      <w:rFonts w:ascii="Tahoma" w:hAnsi="Tahoma" w:cs="Tahoma"/>
      <w:sz w:val="16"/>
      <w:szCs w:val="16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5C03"/>
    <w:rPr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5C03"/>
    <w:rPr>
      <w:b/>
      <w:bCs/>
      <w:lang w:val="en-US" w:eastAsia="en-US"/>
    </w:rPr>
  </w:style>
  <w:style w:type="character" w:customStyle="1" w:styleId="markedcontent">
    <w:name w:val="markedcontent"/>
    <w:basedOn w:val="DefaultParagraphFont"/>
    <w:rsid w:val="001C44EF"/>
  </w:style>
  <w:style w:type="character" w:customStyle="1" w:styleId="highlight">
    <w:name w:val="highlight"/>
    <w:basedOn w:val="DefaultParagraphFont"/>
    <w:rsid w:val="001C44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8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7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7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5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2BC4A5-21D3-4345-98B1-5384A322FF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Valstybinis mokslinių tyrimų institutas</vt:lpstr>
      <vt:lpstr>Valstybinis mokslinių tyrimų institutas</vt:lpstr>
    </vt:vector>
  </TitlesOfParts>
  <Company>FI</Company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stybinis mokslinių tyrimų institutas</dc:title>
  <dc:subject/>
  <dc:creator>user</dc:creator>
  <cp:keywords/>
  <dc:description/>
  <cp:lastModifiedBy>Marija Gutauskienė FTMC</cp:lastModifiedBy>
  <cp:revision>2</cp:revision>
  <cp:lastPrinted>2019-01-15T06:46:00Z</cp:lastPrinted>
  <dcterms:created xsi:type="dcterms:W3CDTF">2022-03-23T11:57:00Z</dcterms:created>
  <dcterms:modified xsi:type="dcterms:W3CDTF">2022-03-23T11:57:00Z</dcterms:modified>
</cp:coreProperties>
</file>